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4BEBD" w14:textId="6A8F0812" w:rsidR="00C76B13" w:rsidRPr="00AF6972" w:rsidRDefault="0021660D" w:rsidP="0021660D">
      <w:pPr>
        <w:pStyle w:val="NoSpacing"/>
        <w:rPr>
          <w:b/>
        </w:rPr>
      </w:pPr>
      <w:bookmarkStart w:id="0" w:name="_Hlk13922579"/>
      <w:r w:rsidRPr="00AF6972">
        <w:rPr>
          <w:b/>
        </w:rPr>
        <w:t xml:space="preserve">ENGR 102 </w:t>
      </w:r>
    </w:p>
    <w:p w14:paraId="1546168E" w14:textId="66EC8E61" w:rsidR="0021660D" w:rsidRPr="00AF6972" w:rsidRDefault="0021660D" w:rsidP="0021660D">
      <w:pPr>
        <w:pStyle w:val="NoSpacing"/>
        <w:rPr>
          <w:b/>
        </w:rPr>
      </w:pPr>
      <w:r w:rsidRPr="00AF6972">
        <w:rPr>
          <w:b/>
        </w:rPr>
        <w:t>Lab #</w:t>
      </w:r>
      <w:r w:rsidR="00A90BE4" w:rsidRPr="00AF6972">
        <w:rPr>
          <w:b/>
        </w:rPr>
        <w:t>11</w:t>
      </w:r>
      <w:r w:rsidR="00175D7E">
        <w:rPr>
          <w:b/>
        </w:rPr>
        <w:t>B</w:t>
      </w:r>
      <w:r w:rsidR="00D27B25">
        <w:rPr>
          <w:b/>
        </w:rPr>
        <w:t xml:space="preserve"> </w:t>
      </w:r>
      <w:r w:rsidR="000121B9">
        <w:rPr>
          <w:b/>
        </w:rPr>
        <w:t>[100 Points]</w:t>
      </w:r>
    </w:p>
    <w:p w14:paraId="3CDBFA69" w14:textId="77777777" w:rsidR="0021660D" w:rsidRDefault="0021660D" w:rsidP="0021660D">
      <w:pPr>
        <w:pStyle w:val="NoSpacing"/>
      </w:pPr>
    </w:p>
    <w:p w14:paraId="0EC5EA6B" w14:textId="1F85FD87" w:rsidR="00D27B25" w:rsidRPr="003812FD" w:rsidRDefault="00D27B25" w:rsidP="00D27B25">
      <w:pPr>
        <w:pStyle w:val="NoSpacing"/>
        <w:rPr>
          <w:b/>
          <w:i/>
        </w:rPr>
      </w:pPr>
      <w:r w:rsidRPr="003812FD">
        <w:rPr>
          <w:b/>
          <w:i/>
        </w:rPr>
        <w:t>Activity: An Interpolation Function – to be done individually.</w:t>
      </w:r>
    </w:p>
    <w:bookmarkEnd w:id="0"/>
    <w:p w14:paraId="59BEB5A7" w14:textId="77777777" w:rsidR="00D27B25" w:rsidRPr="003812FD" w:rsidRDefault="00D27B25" w:rsidP="00D27B25">
      <w:pPr>
        <w:pStyle w:val="NoSpacing"/>
        <w:rPr>
          <w:b/>
          <w:i/>
        </w:rPr>
      </w:pPr>
    </w:p>
    <w:p w14:paraId="044BBD02" w14:textId="09682ACD" w:rsidR="00D27B25" w:rsidRPr="003812FD" w:rsidRDefault="00D27B25" w:rsidP="00D27B25">
      <w:pPr>
        <w:pStyle w:val="NoSpacing"/>
        <w:rPr>
          <w:i/>
        </w:rPr>
      </w:pPr>
      <w:r w:rsidRPr="003812FD">
        <w:rPr>
          <w:i/>
        </w:rPr>
        <w:t xml:space="preserve">We have encountered the process of interpolation a few times in this course – most recently in Lab 9.  You may wish to </w:t>
      </w:r>
      <w:proofErr w:type="gramStart"/>
      <w:r w:rsidRPr="003812FD">
        <w:rPr>
          <w:i/>
        </w:rPr>
        <w:t>refer back</w:t>
      </w:r>
      <w:proofErr w:type="gramEnd"/>
      <w:r w:rsidRPr="003812FD">
        <w:rPr>
          <w:i/>
        </w:rPr>
        <w:t xml:space="preserve"> to your work on prior assignments when doing this one and may reuse code from them if you wish.  You will create 2 versions of an interpolation program, and should save these as 2 different files, labeled </w:t>
      </w:r>
      <w:r w:rsidRPr="00AF6972">
        <w:rPr>
          <w:b/>
        </w:rPr>
        <w:t>Lab</w:t>
      </w:r>
      <w:r>
        <w:rPr>
          <w:b/>
        </w:rPr>
        <w:t>_</w:t>
      </w:r>
      <w:r w:rsidRPr="00AF6972">
        <w:rPr>
          <w:b/>
        </w:rPr>
        <w:t>11b</w:t>
      </w:r>
      <w:r>
        <w:rPr>
          <w:b/>
        </w:rPr>
        <w:t>_</w:t>
      </w:r>
      <w:r w:rsidRPr="003812FD">
        <w:rPr>
          <w:b/>
          <w:i/>
        </w:rPr>
        <w:t>Activity</w:t>
      </w:r>
      <w:r>
        <w:rPr>
          <w:b/>
          <w:i/>
        </w:rPr>
        <w:t>_</w:t>
      </w:r>
      <w:r w:rsidRPr="003812FD">
        <w:rPr>
          <w:b/>
          <w:i/>
        </w:rPr>
        <w:t>1</w:t>
      </w:r>
      <w:r w:rsidRPr="00D27B25">
        <w:rPr>
          <w:b/>
          <w:i/>
        </w:rPr>
        <w:t>a</w:t>
      </w:r>
      <w:r w:rsidRPr="003812FD">
        <w:rPr>
          <w:i/>
        </w:rPr>
        <w:t xml:space="preserve"> and </w:t>
      </w:r>
      <w:r w:rsidRPr="00AF6972">
        <w:rPr>
          <w:b/>
        </w:rPr>
        <w:t>Lab</w:t>
      </w:r>
      <w:r>
        <w:rPr>
          <w:b/>
        </w:rPr>
        <w:t>_</w:t>
      </w:r>
      <w:r w:rsidRPr="00AF6972">
        <w:rPr>
          <w:b/>
        </w:rPr>
        <w:t>11b</w:t>
      </w:r>
      <w:r>
        <w:rPr>
          <w:b/>
        </w:rPr>
        <w:t>_</w:t>
      </w:r>
      <w:r w:rsidRPr="003812FD">
        <w:rPr>
          <w:b/>
          <w:i/>
        </w:rPr>
        <w:t>Activity</w:t>
      </w:r>
      <w:r>
        <w:rPr>
          <w:b/>
          <w:i/>
        </w:rPr>
        <w:t>_</w:t>
      </w:r>
      <w:r w:rsidRPr="003812FD">
        <w:rPr>
          <w:b/>
          <w:i/>
        </w:rPr>
        <w:t>1</w:t>
      </w:r>
      <w:r w:rsidRPr="00D27B25">
        <w:rPr>
          <w:b/>
          <w:i/>
        </w:rPr>
        <w:t>b</w:t>
      </w:r>
      <w:r w:rsidRPr="003812FD">
        <w:rPr>
          <w:i/>
        </w:rPr>
        <w:t>.</w:t>
      </w:r>
    </w:p>
    <w:p w14:paraId="689EBA6F" w14:textId="77777777" w:rsidR="00D27B25" w:rsidRPr="003812FD" w:rsidRDefault="00D27B25" w:rsidP="00D27B25">
      <w:pPr>
        <w:pStyle w:val="NoSpacing"/>
        <w:rPr>
          <w:i/>
        </w:rPr>
      </w:pPr>
    </w:p>
    <w:p w14:paraId="45A35771" w14:textId="2A424D12" w:rsidR="006C2E7B" w:rsidRDefault="000121B9" w:rsidP="00D27B25">
      <w:pPr>
        <w:pStyle w:val="NoSpacing"/>
        <w:numPr>
          <w:ilvl w:val="0"/>
          <w:numId w:val="32"/>
        </w:numPr>
        <w:rPr>
          <w:i/>
        </w:rPr>
      </w:pPr>
      <w:r>
        <w:rPr>
          <w:b/>
        </w:rPr>
        <w:t xml:space="preserve">[50 </w:t>
      </w:r>
      <w:proofErr w:type="gramStart"/>
      <w:r>
        <w:rPr>
          <w:b/>
        </w:rPr>
        <w:t>Points]</w:t>
      </w:r>
      <w:r w:rsidR="00D27B25" w:rsidRPr="003812FD">
        <w:rPr>
          <w:i/>
        </w:rPr>
        <w:t>You</w:t>
      </w:r>
      <w:proofErr w:type="gramEnd"/>
      <w:r w:rsidR="00D27B25" w:rsidRPr="003812FD">
        <w:rPr>
          <w:i/>
        </w:rPr>
        <w:t xml:space="preserve"> should </w:t>
      </w:r>
      <w:r w:rsidR="00D27B25" w:rsidRPr="00F86479">
        <w:rPr>
          <w:i/>
          <w:highlight w:val="yellow"/>
        </w:rPr>
        <w:t>create a function that will perform linear interpolation from a set of measured data</w:t>
      </w:r>
      <w:r w:rsidR="000A2346">
        <w:rPr>
          <w:i/>
        </w:rPr>
        <w:t xml:space="preserve"> </w:t>
      </w:r>
      <w:r w:rsidR="002D661B">
        <w:rPr>
          <w:i/>
        </w:rPr>
        <w:t>from</w:t>
      </w:r>
      <w:r w:rsidR="000A2346">
        <w:rPr>
          <w:i/>
        </w:rPr>
        <w:t xml:space="preserve"> a file shown below</w:t>
      </w:r>
      <w:r w:rsidR="00D27B25" w:rsidRPr="003812FD">
        <w:rPr>
          <w:i/>
        </w:rPr>
        <w:t xml:space="preserve">.  </w:t>
      </w:r>
      <w:r w:rsidR="006C2E7B">
        <w:rPr>
          <w:i/>
        </w:rPr>
        <w:t>File “TestDataSpace.dat” provided.</w:t>
      </w:r>
    </w:p>
    <w:p w14:paraId="4C936DC6" w14:textId="77777777" w:rsidR="00F86479" w:rsidRDefault="00F86479" w:rsidP="00DA5F69">
      <w:pPr>
        <w:pStyle w:val="NoSpacing"/>
        <w:ind w:left="720"/>
        <w:rPr>
          <w:i/>
        </w:rPr>
      </w:pPr>
    </w:p>
    <w:p w14:paraId="0EC62C85" w14:textId="6C06E04E" w:rsidR="006C2E7B" w:rsidRDefault="00933811" w:rsidP="006C2E7B">
      <w:pPr>
        <w:pStyle w:val="NoSpacing"/>
        <w:ind w:left="720"/>
        <w:rPr>
          <w:i/>
        </w:rPr>
      </w:pPr>
      <w:r>
        <w:rPr>
          <w:noProof/>
        </w:rPr>
        <w:drawing>
          <wp:inline distT="0" distB="0" distL="0" distR="0" wp14:anchorId="5ED80513" wp14:editId="7E7362A4">
            <wp:extent cx="4260655" cy="4036697"/>
            <wp:effectExtent l="0" t="0" r="698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81299" cy="4056256"/>
                    </a:xfrm>
                    <a:prstGeom prst="rect">
                      <a:avLst/>
                    </a:prstGeom>
                  </pic:spPr>
                </pic:pic>
              </a:graphicData>
            </a:graphic>
          </wp:inline>
        </w:drawing>
      </w:r>
    </w:p>
    <w:p w14:paraId="0ACAE38E" w14:textId="77777777" w:rsidR="008A5882" w:rsidRDefault="008A5882" w:rsidP="006C2E7B">
      <w:pPr>
        <w:pStyle w:val="NoSpacing"/>
        <w:ind w:left="720"/>
        <w:rPr>
          <w:i/>
          <w:highlight w:val="yellow"/>
        </w:rPr>
      </w:pPr>
    </w:p>
    <w:p w14:paraId="45362298" w14:textId="45FFD5B2" w:rsidR="006C2E7B" w:rsidRDefault="006C2E7B" w:rsidP="006C2E7B">
      <w:pPr>
        <w:pStyle w:val="NoSpacing"/>
        <w:ind w:left="720"/>
        <w:rPr>
          <w:i/>
        </w:rPr>
      </w:pPr>
      <w:r w:rsidRPr="008A5882">
        <w:rPr>
          <w:i/>
          <w:highlight w:val="yellow"/>
        </w:rPr>
        <w:t>Your</w:t>
      </w:r>
      <w:r w:rsidR="00D27B25" w:rsidRPr="008A5882">
        <w:rPr>
          <w:i/>
          <w:highlight w:val="yellow"/>
        </w:rPr>
        <w:t xml:space="preserve"> function </w:t>
      </w:r>
      <w:r w:rsidRPr="008A5882">
        <w:rPr>
          <w:i/>
          <w:highlight w:val="yellow"/>
        </w:rPr>
        <w:t>can</w:t>
      </w:r>
      <w:r w:rsidR="00D27B25" w:rsidRPr="008A5882">
        <w:rPr>
          <w:i/>
          <w:highlight w:val="yellow"/>
        </w:rPr>
        <w:t xml:space="preserve"> </w:t>
      </w:r>
      <w:r w:rsidR="000A2346" w:rsidRPr="008A5882">
        <w:rPr>
          <w:i/>
          <w:highlight w:val="yellow"/>
        </w:rPr>
        <w:t xml:space="preserve">read this file </w:t>
      </w:r>
      <w:r w:rsidRPr="008A5882">
        <w:rPr>
          <w:i/>
          <w:highlight w:val="yellow"/>
        </w:rPr>
        <w:t xml:space="preserve">using </w:t>
      </w:r>
      <w:proofErr w:type="spellStart"/>
      <w:r w:rsidRPr="008A5882">
        <w:rPr>
          <w:i/>
          <w:highlight w:val="yellow"/>
        </w:rPr>
        <w:t>numpy</w:t>
      </w:r>
      <w:proofErr w:type="spellEnd"/>
      <w:r w:rsidRPr="008A5882">
        <w:rPr>
          <w:i/>
          <w:highlight w:val="yellow"/>
        </w:rPr>
        <w:t xml:space="preserve"> </w:t>
      </w:r>
      <w:proofErr w:type="spellStart"/>
      <w:r w:rsidRPr="008A5882">
        <w:rPr>
          <w:i/>
          <w:highlight w:val="yellow"/>
        </w:rPr>
        <w:t>loadtxt</w:t>
      </w:r>
      <w:proofErr w:type="spellEnd"/>
      <w:r w:rsidRPr="008A5882">
        <w:rPr>
          <w:i/>
          <w:highlight w:val="yellow"/>
        </w:rPr>
        <w:t xml:space="preserve"> function</w:t>
      </w:r>
      <w:r>
        <w:rPr>
          <w:i/>
        </w:rPr>
        <w:t>. Research and figure this out.</w:t>
      </w:r>
      <w:r w:rsidR="000A2346">
        <w:rPr>
          <w:i/>
        </w:rPr>
        <w:t xml:space="preserve"> </w:t>
      </w:r>
      <w:r>
        <w:rPr>
          <w:i/>
        </w:rPr>
        <w:t>The</w:t>
      </w:r>
      <w:r w:rsidRPr="00402D2E">
        <w:rPr>
          <w:i/>
          <w:color w:val="FF0000"/>
        </w:rPr>
        <w:t xml:space="preserve"> file </w:t>
      </w:r>
      <w:r>
        <w:rPr>
          <w:i/>
          <w:color w:val="FF0000"/>
        </w:rPr>
        <w:t>ha</w:t>
      </w:r>
      <w:r w:rsidRPr="00402D2E">
        <w:rPr>
          <w:i/>
          <w:color w:val="FF0000"/>
        </w:rPr>
        <w:t>s a pair of numbers separated by spaces</w:t>
      </w:r>
      <w:r w:rsidRPr="003812FD">
        <w:rPr>
          <w:i/>
        </w:rPr>
        <w:t xml:space="preserve">.  </w:t>
      </w:r>
    </w:p>
    <w:p w14:paraId="02B5EBB4" w14:textId="200BEAC5" w:rsidR="00F86479" w:rsidRDefault="00F86479" w:rsidP="006C2E7B">
      <w:pPr>
        <w:pStyle w:val="NoSpacing"/>
        <w:ind w:left="720"/>
        <w:rPr>
          <w:i/>
        </w:rPr>
      </w:pPr>
    </w:p>
    <w:p w14:paraId="4C1CC275" w14:textId="77777777" w:rsidR="00F86479" w:rsidRPr="003812FD" w:rsidRDefault="00F86479" w:rsidP="00F86479">
      <w:pPr>
        <w:pStyle w:val="NoSpacing"/>
        <w:ind w:left="720"/>
        <w:rPr>
          <w:i/>
        </w:rPr>
      </w:pPr>
      <w:r w:rsidRPr="003812FD">
        <w:rPr>
          <w:i/>
        </w:rPr>
        <w:t>The function should take as input a list of values at which samples were taken, and then another list giving the measurements (you can assume each measurement is a single value) at those values</w:t>
      </w:r>
      <w:r w:rsidRPr="00F86479">
        <w:rPr>
          <w:i/>
          <w:highlight w:val="yellow"/>
        </w:rPr>
        <w:t xml:space="preserve">.  It should also take in a query </w:t>
      </w:r>
      <w:proofErr w:type="gramStart"/>
      <w:r w:rsidRPr="00F86479">
        <w:rPr>
          <w:i/>
          <w:highlight w:val="yellow"/>
        </w:rPr>
        <w:t>value, and</w:t>
      </w:r>
      <w:proofErr w:type="gramEnd"/>
      <w:r w:rsidRPr="00F86479">
        <w:rPr>
          <w:i/>
          <w:highlight w:val="yellow"/>
        </w:rPr>
        <w:t xml:space="preserve"> should give the best estimate it can of the value at that query.</w:t>
      </w:r>
      <w:r w:rsidRPr="003812FD">
        <w:rPr>
          <w:i/>
        </w:rPr>
        <w:t xml:space="preserve">  </w:t>
      </w:r>
      <w:r w:rsidRPr="003B3395">
        <w:rPr>
          <w:b/>
          <w:i/>
        </w:rPr>
        <w:t>Be sure to handle values that are outside of the range, by extrapolating.</w:t>
      </w:r>
    </w:p>
    <w:p w14:paraId="065CD8E6" w14:textId="77777777" w:rsidR="00F86479" w:rsidRPr="003812FD" w:rsidRDefault="00F86479" w:rsidP="00F86479">
      <w:pPr>
        <w:pStyle w:val="NoSpacing"/>
        <w:ind w:left="720"/>
        <w:rPr>
          <w:i/>
        </w:rPr>
      </w:pPr>
      <w:bookmarkStart w:id="1" w:name="_GoBack"/>
      <w:bookmarkEnd w:id="1"/>
    </w:p>
    <w:p w14:paraId="306B7F00" w14:textId="4C2538A8" w:rsidR="00F86479" w:rsidRDefault="00F86479" w:rsidP="00F86479">
      <w:pPr>
        <w:pStyle w:val="NoSpacing"/>
        <w:ind w:left="720"/>
        <w:rPr>
          <w:i/>
        </w:rPr>
      </w:pPr>
      <w:r w:rsidRPr="003812FD">
        <w:rPr>
          <w:i/>
        </w:rPr>
        <w:lastRenderedPageBreak/>
        <w:t xml:space="preserve">You should write a program that allows you to test your function by </w:t>
      </w:r>
      <w:r w:rsidRPr="00402D2E">
        <w:rPr>
          <w:i/>
          <w:color w:val="FF0000"/>
        </w:rPr>
        <w:t xml:space="preserve">reading the lists from a file </w:t>
      </w:r>
      <w:r w:rsidRPr="003812FD">
        <w:rPr>
          <w:i/>
        </w:rPr>
        <w:t xml:space="preserve">where </w:t>
      </w:r>
      <w:r w:rsidRPr="00402D2E">
        <w:rPr>
          <w:i/>
          <w:color w:val="FF0000"/>
        </w:rPr>
        <w:t>each line of the file is a pair of numbers separated by spaces</w:t>
      </w:r>
      <w:r w:rsidRPr="003812FD">
        <w:rPr>
          <w:i/>
        </w:rPr>
        <w:t xml:space="preserve">: the value where the sample was taken, and the measurement at that value.  </w:t>
      </w:r>
    </w:p>
    <w:p w14:paraId="4AFB5847" w14:textId="77777777" w:rsidR="00F86479" w:rsidRPr="003812FD" w:rsidRDefault="00F86479" w:rsidP="00F86479">
      <w:pPr>
        <w:pStyle w:val="NoSpacing"/>
        <w:ind w:left="720"/>
        <w:rPr>
          <w:i/>
        </w:rPr>
      </w:pPr>
    </w:p>
    <w:p w14:paraId="26F3DFFE" w14:textId="16DB977A" w:rsidR="00F86479" w:rsidRDefault="00F86479" w:rsidP="00F86479">
      <w:pPr>
        <w:pStyle w:val="NoSpacing"/>
        <w:ind w:left="720"/>
        <w:rPr>
          <w:i/>
        </w:rPr>
      </w:pPr>
      <w:r w:rsidRPr="003812FD">
        <w:rPr>
          <w:i/>
        </w:rPr>
        <w:t xml:space="preserve">Important: The </w:t>
      </w:r>
      <w:r w:rsidRPr="00402D2E">
        <w:rPr>
          <w:i/>
          <w:color w:val="FF0000"/>
        </w:rPr>
        <w:t xml:space="preserve">two lists </w:t>
      </w:r>
      <w:r w:rsidRPr="003812FD">
        <w:rPr>
          <w:i/>
        </w:rPr>
        <w:t xml:space="preserve">will correspond to each other: i.e. for the </w:t>
      </w:r>
      <w:proofErr w:type="spellStart"/>
      <w:r w:rsidRPr="003812FD">
        <w:rPr>
          <w:i/>
        </w:rPr>
        <w:t>i-th</w:t>
      </w:r>
      <w:proofErr w:type="spellEnd"/>
      <w:r w:rsidRPr="003812FD">
        <w:rPr>
          <w:i/>
        </w:rPr>
        <w:t xml:space="preserve"> value in the first list, the measurement will be the </w:t>
      </w:r>
      <w:proofErr w:type="spellStart"/>
      <w:r w:rsidRPr="003812FD">
        <w:rPr>
          <w:i/>
        </w:rPr>
        <w:t>i-th</w:t>
      </w:r>
      <w:proofErr w:type="spellEnd"/>
      <w:r w:rsidRPr="003812FD">
        <w:rPr>
          <w:i/>
        </w:rPr>
        <w:t xml:space="preserve"> element of the second list (these are called parallel lists or arrays).  </w:t>
      </w:r>
      <w:proofErr w:type="gramStart"/>
      <w:r w:rsidRPr="00DA5F69">
        <w:rPr>
          <w:i/>
          <w:highlight w:val="yellow"/>
        </w:rPr>
        <w:t>But,</w:t>
      </w:r>
      <w:proofErr w:type="gramEnd"/>
      <w:r w:rsidRPr="00DA5F69">
        <w:rPr>
          <w:i/>
          <w:highlight w:val="yellow"/>
        </w:rPr>
        <w:t xml:space="preserve"> you should </w:t>
      </w:r>
      <w:r w:rsidRPr="00DA5F69">
        <w:rPr>
          <w:b/>
          <w:i/>
          <w:highlight w:val="yellow"/>
        </w:rPr>
        <w:t>not</w:t>
      </w:r>
      <w:r w:rsidRPr="00DA5F69">
        <w:rPr>
          <w:i/>
          <w:highlight w:val="yellow"/>
        </w:rPr>
        <w:t xml:space="preserve"> assume that the input values are in increasing/decreasing order.</w:t>
      </w:r>
      <w:r w:rsidRPr="003812FD">
        <w:rPr>
          <w:i/>
        </w:rPr>
        <w:t xml:space="preserve">  That is, the values in the first list can be in any random ordering, not necessarily from smallest to largest or largest to smallest.  You will have to account for this in your program, and there is more than one way to do so.  You should discuss what options you can think of to handle the data arriving in any order like </w:t>
      </w:r>
      <w:r w:rsidRPr="003812FD">
        <w:rPr>
          <w:i/>
        </w:rPr>
        <w:t>that and</w:t>
      </w:r>
      <w:r w:rsidRPr="003812FD">
        <w:rPr>
          <w:i/>
        </w:rPr>
        <w:t xml:space="preserve"> decide what you think the best option for handling it is. </w:t>
      </w:r>
    </w:p>
    <w:p w14:paraId="74E4E791" w14:textId="77777777" w:rsidR="00F86479" w:rsidRPr="003812FD" w:rsidRDefault="00F86479" w:rsidP="00F86479">
      <w:pPr>
        <w:pStyle w:val="NoSpacing"/>
        <w:ind w:left="720"/>
        <w:jc w:val="center"/>
        <w:rPr>
          <w:i/>
        </w:rPr>
      </w:pPr>
      <w:r>
        <w:rPr>
          <w:i/>
          <w:noProof/>
        </w:rPr>
        <w:drawing>
          <wp:inline distT="0" distB="0" distL="0" distR="0" wp14:anchorId="39E985BC" wp14:editId="4EBC5629">
            <wp:extent cx="849630" cy="220599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49630" cy="2205990"/>
                    </a:xfrm>
                    <a:prstGeom prst="rect">
                      <a:avLst/>
                    </a:prstGeom>
                    <a:noFill/>
                    <a:ln>
                      <a:noFill/>
                    </a:ln>
                  </pic:spPr>
                </pic:pic>
              </a:graphicData>
            </a:graphic>
          </wp:inline>
        </w:drawing>
      </w:r>
    </w:p>
    <w:p w14:paraId="0C948CC8" w14:textId="77777777" w:rsidR="00F86479" w:rsidRDefault="00F86479" w:rsidP="00F86479"/>
    <w:p w14:paraId="528F4263" w14:textId="4CA319E7" w:rsidR="006C2E7B" w:rsidRPr="00695716" w:rsidRDefault="006C2E7B" w:rsidP="006C2E7B">
      <w:pPr>
        <w:pStyle w:val="NoSpacing"/>
        <w:ind w:left="720"/>
        <w:rPr>
          <w:i/>
          <w:color w:val="00B050"/>
        </w:rPr>
      </w:pPr>
      <w:r w:rsidRPr="00DA5F69">
        <w:rPr>
          <w:i/>
          <w:highlight w:val="yellow"/>
        </w:rPr>
        <w:t xml:space="preserve">Your program should ask the user for the name of the file and </w:t>
      </w:r>
      <w:r w:rsidR="00D27B25" w:rsidRPr="00DA5F69">
        <w:rPr>
          <w:i/>
          <w:highlight w:val="yellow"/>
        </w:rPr>
        <w:t xml:space="preserve">should also take in </w:t>
      </w:r>
      <w:r w:rsidR="000A2346" w:rsidRPr="00DA5F69">
        <w:rPr>
          <w:i/>
          <w:highlight w:val="yellow"/>
        </w:rPr>
        <w:t xml:space="preserve">additionally </w:t>
      </w:r>
      <w:r w:rsidR="00D27B25" w:rsidRPr="00DA5F69">
        <w:rPr>
          <w:i/>
          <w:highlight w:val="yellow"/>
        </w:rPr>
        <w:t>a query value</w:t>
      </w:r>
      <w:r w:rsidR="000A2346" w:rsidRPr="00DA5F69">
        <w:rPr>
          <w:i/>
          <w:highlight w:val="yellow"/>
        </w:rPr>
        <w:t xml:space="preserve"> (corresponding to </w:t>
      </w:r>
      <w:r w:rsidRPr="00DA5F69">
        <w:rPr>
          <w:i/>
          <w:highlight w:val="yellow"/>
        </w:rPr>
        <w:t>Col</w:t>
      </w:r>
      <w:r w:rsidR="000A2346" w:rsidRPr="00DA5F69">
        <w:rPr>
          <w:i/>
          <w:highlight w:val="yellow"/>
        </w:rPr>
        <w:t>1</w:t>
      </w:r>
      <w:proofErr w:type="gramStart"/>
      <w:r w:rsidR="000A2346" w:rsidRPr="00DA5F69">
        <w:rPr>
          <w:i/>
          <w:highlight w:val="yellow"/>
        </w:rPr>
        <w:t>)</w:t>
      </w:r>
      <w:r w:rsidR="00D27B25" w:rsidRPr="00DA5F69">
        <w:rPr>
          <w:i/>
          <w:highlight w:val="yellow"/>
        </w:rPr>
        <w:t>, and</w:t>
      </w:r>
      <w:proofErr w:type="gramEnd"/>
      <w:r w:rsidR="00D27B25" w:rsidRPr="00DA5F69">
        <w:rPr>
          <w:i/>
          <w:highlight w:val="yellow"/>
        </w:rPr>
        <w:t xml:space="preserve"> should </w:t>
      </w:r>
      <w:r w:rsidRPr="00DA5F69">
        <w:rPr>
          <w:i/>
          <w:highlight w:val="yellow"/>
        </w:rPr>
        <w:t>interpolate</w:t>
      </w:r>
      <w:r w:rsidR="00D27B25" w:rsidRPr="00DA5F69">
        <w:rPr>
          <w:i/>
          <w:highlight w:val="yellow"/>
        </w:rPr>
        <w:t xml:space="preserve"> the best estimate </w:t>
      </w:r>
      <w:r w:rsidR="000A2346" w:rsidRPr="00DA5F69">
        <w:rPr>
          <w:i/>
          <w:highlight w:val="yellow"/>
        </w:rPr>
        <w:t xml:space="preserve">(corresponding to </w:t>
      </w:r>
      <w:r w:rsidRPr="00DA5F69">
        <w:rPr>
          <w:i/>
          <w:highlight w:val="yellow"/>
        </w:rPr>
        <w:t>Col</w:t>
      </w:r>
      <w:r w:rsidR="000A2346" w:rsidRPr="00DA5F69">
        <w:rPr>
          <w:i/>
          <w:highlight w:val="yellow"/>
        </w:rPr>
        <w:t>2) for</w:t>
      </w:r>
      <w:r w:rsidR="00D27B25" w:rsidRPr="00DA5F69">
        <w:rPr>
          <w:i/>
          <w:highlight w:val="yellow"/>
        </w:rPr>
        <w:t xml:space="preserve"> that query</w:t>
      </w:r>
      <w:r w:rsidR="000A2346" w:rsidRPr="00DA5F69">
        <w:rPr>
          <w:i/>
          <w:highlight w:val="yellow"/>
        </w:rPr>
        <w:t xml:space="preserve"> value</w:t>
      </w:r>
      <w:r w:rsidR="00D27B25" w:rsidRPr="00DA5F69">
        <w:rPr>
          <w:i/>
          <w:highlight w:val="yellow"/>
        </w:rPr>
        <w:t>.</w:t>
      </w:r>
      <w:r w:rsidR="00D27B25" w:rsidRPr="006C2E7B">
        <w:rPr>
          <w:i/>
        </w:rPr>
        <w:t xml:space="preserve">  </w:t>
      </w:r>
      <w:r w:rsidR="00695716" w:rsidRPr="00695716">
        <w:rPr>
          <w:i/>
          <w:color w:val="00B050"/>
        </w:rPr>
        <w:t>Challenge: H</w:t>
      </w:r>
      <w:r w:rsidR="00D27B25" w:rsidRPr="00695716">
        <w:rPr>
          <w:i/>
          <w:color w:val="00B050"/>
        </w:rPr>
        <w:t>andle values that are outside of the range, by extrapolating.</w:t>
      </w:r>
    </w:p>
    <w:p w14:paraId="4C5B3B5C" w14:textId="3CFAF0EF" w:rsidR="00804A9F" w:rsidRDefault="00804A9F" w:rsidP="00804A9F">
      <w:pPr>
        <w:pStyle w:val="NoSpacing"/>
        <w:rPr>
          <w:b/>
        </w:rPr>
      </w:pPr>
    </w:p>
    <w:p w14:paraId="0A31DD18" w14:textId="0BA82334" w:rsidR="00E23E19" w:rsidRPr="00804A9F" w:rsidRDefault="000121B9" w:rsidP="00804A9F">
      <w:pPr>
        <w:pStyle w:val="NoSpacing"/>
        <w:numPr>
          <w:ilvl w:val="0"/>
          <w:numId w:val="32"/>
        </w:numPr>
        <w:rPr>
          <w:b/>
        </w:rPr>
      </w:pPr>
      <w:r>
        <w:rPr>
          <w:b/>
        </w:rPr>
        <w:t xml:space="preserve">[50 Points] </w:t>
      </w:r>
      <w:r w:rsidR="00E23E19" w:rsidRPr="00804A9F">
        <w:rPr>
          <w:b/>
        </w:rPr>
        <w:t xml:space="preserve">Extend your program from part (a) so that it will handle not just single </w:t>
      </w:r>
      <w:r w:rsidR="000841DA" w:rsidRPr="00804A9F">
        <w:rPr>
          <w:b/>
        </w:rPr>
        <w:t xml:space="preserve">measurement </w:t>
      </w:r>
      <w:r w:rsidR="00E23E19" w:rsidRPr="00804A9F">
        <w:rPr>
          <w:b/>
        </w:rPr>
        <w:t xml:space="preserve">values </w:t>
      </w:r>
      <w:r w:rsidR="006C2E7B" w:rsidRPr="00804A9F">
        <w:rPr>
          <w:b/>
        </w:rPr>
        <w:t xml:space="preserve">(Column 2) </w:t>
      </w:r>
      <w:r w:rsidR="00E23E19" w:rsidRPr="00804A9F">
        <w:rPr>
          <w:b/>
        </w:rPr>
        <w:t xml:space="preserve">but vector data.  </w:t>
      </w:r>
      <w:r w:rsidR="006C2E7B" w:rsidRPr="00804A9F">
        <w:rPr>
          <w:b/>
        </w:rPr>
        <w:t xml:space="preserve">Use </w:t>
      </w:r>
      <w:r w:rsidR="000841DA" w:rsidRPr="00804A9F">
        <w:rPr>
          <w:b/>
        </w:rPr>
        <w:t>Column</w:t>
      </w:r>
      <w:r w:rsidR="006C2E7B" w:rsidRPr="00804A9F">
        <w:rPr>
          <w:b/>
        </w:rPr>
        <w:t xml:space="preserve"> 3 and Column 4 </w:t>
      </w:r>
      <w:r w:rsidRPr="00804A9F">
        <w:rPr>
          <w:b/>
        </w:rPr>
        <w:t xml:space="preserve">in File “TestDataSpace.dat” </w:t>
      </w:r>
      <w:r w:rsidR="006C2E7B" w:rsidRPr="00804A9F">
        <w:rPr>
          <w:b/>
        </w:rPr>
        <w:t xml:space="preserve">and in general your program should handle up to </w:t>
      </w:r>
      <w:r w:rsidR="000841DA" w:rsidRPr="00804A9F">
        <w:rPr>
          <w:b/>
        </w:rPr>
        <w:t>n</w:t>
      </w:r>
      <w:r w:rsidR="006C2E7B" w:rsidRPr="00804A9F">
        <w:rPr>
          <w:b/>
        </w:rPr>
        <w:t xml:space="preserve"> Columns</w:t>
      </w:r>
      <w:r w:rsidR="000841DA" w:rsidRPr="00804A9F">
        <w:rPr>
          <w:b/>
        </w:rPr>
        <w:t>.</w:t>
      </w:r>
    </w:p>
    <w:p w14:paraId="6646FFF5" w14:textId="77777777" w:rsidR="00804A9F" w:rsidRDefault="00804A9F" w:rsidP="00E23E19">
      <w:pPr>
        <w:pStyle w:val="NoSpacing"/>
        <w:ind w:left="720"/>
      </w:pPr>
    </w:p>
    <w:p w14:paraId="35FB9B0A" w14:textId="01F9C6A9" w:rsidR="00E23E19" w:rsidRDefault="00E23E19" w:rsidP="00E23E19">
      <w:pPr>
        <w:pStyle w:val="NoSpacing"/>
        <w:ind w:left="720"/>
      </w:pPr>
      <w:r>
        <w:t xml:space="preserve">Your program should ask a user for a file name, and the number of dimensions, </w:t>
      </w:r>
      <w:r w:rsidRPr="000841DA">
        <w:rPr>
          <w:color w:val="FF0000"/>
        </w:rPr>
        <w:t>n</w:t>
      </w:r>
      <w:r>
        <w:t xml:space="preserve">, of the vector data.  It should then read from the file, assuming the values at which measurements are taken are the first </w:t>
      </w:r>
      <w:r w:rsidR="000841DA">
        <w:t>column</w:t>
      </w:r>
      <w:r>
        <w:t xml:space="preserve">, and then there will be </w:t>
      </w:r>
      <w:r w:rsidRPr="000841DA">
        <w:rPr>
          <w:color w:val="FF0000"/>
        </w:rPr>
        <w:t>n</w:t>
      </w:r>
      <w:r>
        <w:t xml:space="preserve"> entries, all </w:t>
      </w:r>
      <w:r w:rsidRPr="000841DA">
        <w:rPr>
          <w:color w:val="FF0000"/>
        </w:rPr>
        <w:t>space-separated</w:t>
      </w:r>
      <w:r>
        <w:t xml:space="preserve">.  </w:t>
      </w:r>
      <w:r w:rsidRPr="00F05A86">
        <w:rPr>
          <w:highlight w:val="yellow"/>
        </w:rPr>
        <w:t xml:space="preserve">You may find it easier to store your vector data in </w:t>
      </w:r>
      <w:proofErr w:type="spellStart"/>
      <w:r w:rsidRPr="00F05A86">
        <w:rPr>
          <w:highlight w:val="yellow"/>
        </w:rPr>
        <w:t>numpy</w:t>
      </w:r>
      <w:proofErr w:type="spellEnd"/>
      <w:r w:rsidRPr="00F05A86">
        <w:rPr>
          <w:highlight w:val="yellow"/>
        </w:rPr>
        <w:t xml:space="preserve"> arrays.</w:t>
      </w:r>
    </w:p>
    <w:p w14:paraId="1077A6C0" w14:textId="77777777" w:rsidR="00E23E19" w:rsidRDefault="00E23E19" w:rsidP="00E23E19">
      <w:pPr>
        <w:pStyle w:val="NoSpacing"/>
        <w:ind w:left="720"/>
      </w:pPr>
    </w:p>
    <w:p w14:paraId="33DD4053" w14:textId="77777777" w:rsidR="00E23E19" w:rsidRPr="000841DA" w:rsidRDefault="00E23E19" w:rsidP="00E23E19">
      <w:pPr>
        <w:pStyle w:val="NoSpacing"/>
        <w:ind w:left="720"/>
        <w:rPr>
          <w:color w:val="FF0000"/>
        </w:rPr>
      </w:pPr>
      <w:r>
        <w:t xml:space="preserve">Your interpolation function should </w:t>
      </w:r>
      <w:r w:rsidRPr="000841DA">
        <w:rPr>
          <w:color w:val="FF0000"/>
        </w:rPr>
        <w:t xml:space="preserve">return the vector data either using tuples or using arrays </w:t>
      </w:r>
    </w:p>
    <w:p w14:paraId="7BFFA09D" w14:textId="5523A05D" w:rsidR="001C589F" w:rsidRDefault="00E23E19" w:rsidP="00B84493">
      <w:pPr>
        <w:pStyle w:val="NoSpacing"/>
        <w:ind w:left="720"/>
      </w:pPr>
      <w:r w:rsidRPr="000841DA">
        <w:rPr>
          <w:color w:val="FF0000"/>
        </w:rPr>
        <w:t xml:space="preserve">from the </w:t>
      </w:r>
      <w:proofErr w:type="spellStart"/>
      <w:r w:rsidRPr="000841DA">
        <w:rPr>
          <w:color w:val="FF0000"/>
        </w:rPr>
        <w:t>numpy</w:t>
      </w:r>
      <w:proofErr w:type="spellEnd"/>
      <w:r w:rsidRPr="000841DA">
        <w:rPr>
          <w:color w:val="FF0000"/>
        </w:rPr>
        <w:t xml:space="preserve"> module</w:t>
      </w:r>
      <w:r>
        <w:t>.</w:t>
      </w:r>
    </w:p>
    <w:sectPr w:rsidR="001C58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CD6"/>
    <w:multiLevelType w:val="hybridMultilevel"/>
    <w:tmpl w:val="24EE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B6E00"/>
    <w:multiLevelType w:val="hybridMultilevel"/>
    <w:tmpl w:val="89C266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D03E89"/>
    <w:multiLevelType w:val="hybridMultilevel"/>
    <w:tmpl w:val="031816CA"/>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D5C9F"/>
    <w:multiLevelType w:val="hybridMultilevel"/>
    <w:tmpl w:val="3370C572"/>
    <w:lvl w:ilvl="0" w:tplc="2FEA6F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9D135E"/>
    <w:multiLevelType w:val="hybridMultilevel"/>
    <w:tmpl w:val="7C2E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5C297E"/>
    <w:multiLevelType w:val="hybridMultilevel"/>
    <w:tmpl w:val="EE805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B7C46"/>
    <w:multiLevelType w:val="hybridMultilevel"/>
    <w:tmpl w:val="08A2AE76"/>
    <w:lvl w:ilvl="0" w:tplc="5DFAC1C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06876F7"/>
    <w:multiLevelType w:val="hybridMultilevel"/>
    <w:tmpl w:val="8AB25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8B0342"/>
    <w:multiLevelType w:val="hybridMultilevel"/>
    <w:tmpl w:val="1B68E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8F6F02"/>
    <w:multiLevelType w:val="hybridMultilevel"/>
    <w:tmpl w:val="4B84736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01647"/>
    <w:multiLevelType w:val="hybridMultilevel"/>
    <w:tmpl w:val="8EA6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325D3"/>
    <w:multiLevelType w:val="hybridMultilevel"/>
    <w:tmpl w:val="AA7C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031DA9"/>
    <w:multiLevelType w:val="hybridMultilevel"/>
    <w:tmpl w:val="A010F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873D72"/>
    <w:multiLevelType w:val="hybridMultilevel"/>
    <w:tmpl w:val="27C2A352"/>
    <w:lvl w:ilvl="0" w:tplc="B8228A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033470"/>
    <w:multiLevelType w:val="hybridMultilevel"/>
    <w:tmpl w:val="B4EEA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087227"/>
    <w:multiLevelType w:val="hybridMultilevel"/>
    <w:tmpl w:val="0D86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864507"/>
    <w:multiLevelType w:val="hybridMultilevel"/>
    <w:tmpl w:val="AFA6198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83773C"/>
    <w:multiLevelType w:val="hybridMultilevel"/>
    <w:tmpl w:val="CA9077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0A0DA8"/>
    <w:multiLevelType w:val="hybridMultilevel"/>
    <w:tmpl w:val="2F10E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43866B0"/>
    <w:multiLevelType w:val="hybridMultilevel"/>
    <w:tmpl w:val="7086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DD7517"/>
    <w:multiLevelType w:val="hybridMultilevel"/>
    <w:tmpl w:val="EA3A303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0559CE"/>
    <w:multiLevelType w:val="hybridMultilevel"/>
    <w:tmpl w:val="5AC231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BE20B4"/>
    <w:multiLevelType w:val="hybridMultilevel"/>
    <w:tmpl w:val="9D3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693217"/>
    <w:multiLevelType w:val="hybridMultilevel"/>
    <w:tmpl w:val="A1C80B26"/>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827C4C"/>
    <w:multiLevelType w:val="hybridMultilevel"/>
    <w:tmpl w:val="339C2D44"/>
    <w:lvl w:ilvl="0" w:tplc="D2F228B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851B86"/>
    <w:multiLevelType w:val="hybridMultilevel"/>
    <w:tmpl w:val="29B46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750A6E"/>
    <w:multiLevelType w:val="hybridMultilevel"/>
    <w:tmpl w:val="3D6601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4B2413"/>
    <w:multiLevelType w:val="hybridMultilevel"/>
    <w:tmpl w:val="7916CF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420094"/>
    <w:multiLevelType w:val="hybridMultilevel"/>
    <w:tmpl w:val="A4AC0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414A04"/>
    <w:multiLevelType w:val="hybridMultilevel"/>
    <w:tmpl w:val="F3B4D746"/>
    <w:lvl w:ilvl="0" w:tplc="4FDE7D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6707658"/>
    <w:multiLevelType w:val="hybridMultilevel"/>
    <w:tmpl w:val="B9E4DC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EC1309"/>
    <w:multiLevelType w:val="hybridMultilevel"/>
    <w:tmpl w:val="B44C5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
  </w:num>
  <w:num w:numId="3">
    <w:abstractNumId w:val="13"/>
  </w:num>
  <w:num w:numId="4">
    <w:abstractNumId w:val="12"/>
  </w:num>
  <w:num w:numId="5">
    <w:abstractNumId w:val="20"/>
  </w:num>
  <w:num w:numId="6">
    <w:abstractNumId w:val="25"/>
  </w:num>
  <w:num w:numId="7">
    <w:abstractNumId w:val="10"/>
  </w:num>
  <w:num w:numId="8">
    <w:abstractNumId w:val="27"/>
  </w:num>
  <w:num w:numId="9">
    <w:abstractNumId w:val="5"/>
  </w:num>
  <w:num w:numId="10">
    <w:abstractNumId w:val="4"/>
  </w:num>
  <w:num w:numId="11">
    <w:abstractNumId w:val="2"/>
  </w:num>
  <w:num w:numId="12">
    <w:abstractNumId w:val="23"/>
  </w:num>
  <w:num w:numId="13">
    <w:abstractNumId w:val="0"/>
  </w:num>
  <w:num w:numId="14">
    <w:abstractNumId w:val="22"/>
  </w:num>
  <w:num w:numId="15">
    <w:abstractNumId w:val="7"/>
  </w:num>
  <w:num w:numId="16">
    <w:abstractNumId w:val="30"/>
  </w:num>
  <w:num w:numId="17">
    <w:abstractNumId w:val="31"/>
  </w:num>
  <w:num w:numId="18">
    <w:abstractNumId w:val="14"/>
  </w:num>
  <w:num w:numId="19">
    <w:abstractNumId w:val="11"/>
  </w:num>
  <w:num w:numId="20">
    <w:abstractNumId w:val="15"/>
  </w:num>
  <w:num w:numId="21">
    <w:abstractNumId w:val="26"/>
  </w:num>
  <w:num w:numId="22">
    <w:abstractNumId w:val="8"/>
  </w:num>
  <w:num w:numId="23">
    <w:abstractNumId w:val="19"/>
  </w:num>
  <w:num w:numId="24">
    <w:abstractNumId w:val="18"/>
  </w:num>
  <w:num w:numId="25">
    <w:abstractNumId w:val="16"/>
  </w:num>
  <w:num w:numId="26">
    <w:abstractNumId w:val="21"/>
  </w:num>
  <w:num w:numId="27">
    <w:abstractNumId w:val="1"/>
  </w:num>
  <w:num w:numId="28">
    <w:abstractNumId w:val="28"/>
  </w:num>
  <w:num w:numId="29">
    <w:abstractNumId w:val="9"/>
  </w:num>
  <w:num w:numId="30">
    <w:abstractNumId w:val="29"/>
  </w:num>
  <w:num w:numId="31">
    <w:abstractNumId w:val="6"/>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LMws7Q0trAwtTBR0lEKTi0uzszPAykwrAUAwR/44CwAAAA="/>
  </w:docVars>
  <w:rsids>
    <w:rsidRoot w:val="00BE0AB1"/>
    <w:rsid w:val="000100E8"/>
    <w:rsid w:val="000121B9"/>
    <w:rsid w:val="000841DA"/>
    <w:rsid w:val="00087A82"/>
    <w:rsid w:val="0009696D"/>
    <w:rsid w:val="000975A6"/>
    <w:rsid w:val="000A2346"/>
    <w:rsid w:val="000B4EE0"/>
    <w:rsid w:val="000B6E1A"/>
    <w:rsid w:val="000D5BCC"/>
    <w:rsid w:val="000F3E73"/>
    <w:rsid w:val="00110292"/>
    <w:rsid w:val="001201A8"/>
    <w:rsid w:val="00144312"/>
    <w:rsid w:val="00175D7E"/>
    <w:rsid w:val="00176892"/>
    <w:rsid w:val="00180E4B"/>
    <w:rsid w:val="001A019E"/>
    <w:rsid w:val="001A7DD5"/>
    <w:rsid w:val="001C589F"/>
    <w:rsid w:val="001E7E8F"/>
    <w:rsid w:val="0021660D"/>
    <w:rsid w:val="00245E00"/>
    <w:rsid w:val="00256C68"/>
    <w:rsid w:val="002D661B"/>
    <w:rsid w:val="003469FC"/>
    <w:rsid w:val="00371889"/>
    <w:rsid w:val="00373F5E"/>
    <w:rsid w:val="003777AE"/>
    <w:rsid w:val="003B073A"/>
    <w:rsid w:val="003B3395"/>
    <w:rsid w:val="003F1D18"/>
    <w:rsid w:val="00423576"/>
    <w:rsid w:val="00464F1F"/>
    <w:rsid w:val="004766F5"/>
    <w:rsid w:val="0047781B"/>
    <w:rsid w:val="004B7067"/>
    <w:rsid w:val="004C4A6F"/>
    <w:rsid w:val="004E6779"/>
    <w:rsid w:val="005110C6"/>
    <w:rsid w:val="0052226A"/>
    <w:rsid w:val="00525403"/>
    <w:rsid w:val="00537163"/>
    <w:rsid w:val="0054282D"/>
    <w:rsid w:val="005449E2"/>
    <w:rsid w:val="00551DF5"/>
    <w:rsid w:val="00567E36"/>
    <w:rsid w:val="005B06E3"/>
    <w:rsid w:val="005C134A"/>
    <w:rsid w:val="005E24C7"/>
    <w:rsid w:val="006037E8"/>
    <w:rsid w:val="00617E74"/>
    <w:rsid w:val="00626A14"/>
    <w:rsid w:val="00626A42"/>
    <w:rsid w:val="006534AD"/>
    <w:rsid w:val="0066547D"/>
    <w:rsid w:val="00677D97"/>
    <w:rsid w:val="00695716"/>
    <w:rsid w:val="006C2932"/>
    <w:rsid w:val="006C2E7B"/>
    <w:rsid w:val="00720634"/>
    <w:rsid w:val="00737F99"/>
    <w:rsid w:val="00744F5B"/>
    <w:rsid w:val="007470E0"/>
    <w:rsid w:val="00761C1D"/>
    <w:rsid w:val="00776B76"/>
    <w:rsid w:val="00794438"/>
    <w:rsid w:val="007A71CA"/>
    <w:rsid w:val="007D57D5"/>
    <w:rsid w:val="007E2C31"/>
    <w:rsid w:val="008043C9"/>
    <w:rsid w:val="00804A9F"/>
    <w:rsid w:val="00813167"/>
    <w:rsid w:val="00814A23"/>
    <w:rsid w:val="008A5882"/>
    <w:rsid w:val="008B79CA"/>
    <w:rsid w:val="008D571F"/>
    <w:rsid w:val="008D7A5F"/>
    <w:rsid w:val="008F0554"/>
    <w:rsid w:val="008F3345"/>
    <w:rsid w:val="008F5B5C"/>
    <w:rsid w:val="00900177"/>
    <w:rsid w:val="00921A4B"/>
    <w:rsid w:val="00933811"/>
    <w:rsid w:val="009463FF"/>
    <w:rsid w:val="00950833"/>
    <w:rsid w:val="00965D65"/>
    <w:rsid w:val="00970632"/>
    <w:rsid w:val="009D7EA4"/>
    <w:rsid w:val="009E28FE"/>
    <w:rsid w:val="009E6C92"/>
    <w:rsid w:val="009F39A6"/>
    <w:rsid w:val="00A36D40"/>
    <w:rsid w:val="00A60033"/>
    <w:rsid w:val="00A71F74"/>
    <w:rsid w:val="00A90BE4"/>
    <w:rsid w:val="00A95172"/>
    <w:rsid w:val="00AA7866"/>
    <w:rsid w:val="00AD2BA1"/>
    <w:rsid w:val="00AD6A6A"/>
    <w:rsid w:val="00AE7C0F"/>
    <w:rsid w:val="00AF6972"/>
    <w:rsid w:val="00B134E6"/>
    <w:rsid w:val="00B454B9"/>
    <w:rsid w:val="00B462EB"/>
    <w:rsid w:val="00B5003F"/>
    <w:rsid w:val="00B66F1B"/>
    <w:rsid w:val="00B8034A"/>
    <w:rsid w:val="00B84493"/>
    <w:rsid w:val="00BC2916"/>
    <w:rsid w:val="00BD5F57"/>
    <w:rsid w:val="00BE0AB1"/>
    <w:rsid w:val="00BF134B"/>
    <w:rsid w:val="00BF23D5"/>
    <w:rsid w:val="00C2096C"/>
    <w:rsid w:val="00C42FDB"/>
    <w:rsid w:val="00C66DB2"/>
    <w:rsid w:val="00C76B13"/>
    <w:rsid w:val="00CE4606"/>
    <w:rsid w:val="00CF4D85"/>
    <w:rsid w:val="00D04510"/>
    <w:rsid w:val="00D27B25"/>
    <w:rsid w:val="00D337E0"/>
    <w:rsid w:val="00D35588"/>
    <w:rsid w:val="00D51DF7"/>
    <w:rsid w:val="00D7587A"/>
    <w:rsid w:val="00D81B32"/>
    <w:rsid w:val="00D85FD7"/>
    <w:rsid w:val="00D91F5B"/>
    <w:rsid w:val="00D93C6D"/>
    <w:rsid w:val="00DA5F69"/>
    <w:rsid w:val="00DB1236"/>
    <w:rsid w:val="00E114AF"/>
    <w:rsid w:val="00E23E19"/>
    <w:rsid w:val="00E31259"/>
    <w:rsid w:val="00E47851"/>
    <w:rsid w:val="00E54032"/>
    <w:rsid w:val="00EA2B1D"/>
    <w:rsid w:val="00F05A86"/>
    <w:rsid w:val="00F1661F"/>
    <w:rsid w:val="00F35B7E"/>
    <w:rsid w:val="00F50043"/>
    <w:rsid w:val="00F609BC"/>
    <w:rsid w:val="00F86479"/>
    <w:rsid w:val="00F908A1"/>
    <w:rsid w:val="00FA1CCA"/>
    <w:rsid w:val="00FA237E"/>
    <w:rsid w:val="00FB6AE8"/>
    <w:rsid w:val="00FD7593"/>
    <w:rsid w:val="00FE3B48"/>
    <w:rsid w:val="00FF72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15980"/>
  <w15:chartTrackingRefBased/>
  <w15:docId w15:val="{D85C9BE0-A458-4DE1-A34D-B1CD8D48D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64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660D"/>
    <w:pPr>
      <w:spacing w:after="0" w:line="240" w:lineRule="auto"/>
    </w:pPr>
  </w:style>
  <w:style w:type="character" w:styleId="Hyperlink">
    <w:name w:val="Hyperlink"/>
    <w:basedOn w:val="DefaultParagraphFont"/>
    <w:uiPriority w:val="99"/>
    <w:unhideWhenUsed/>
    <w:rsid w:val="00BD5F57"/>
    <w:rPr>
      <w:color w:val="0563C1" w:themeColor="hyperlink"/>
      <w:u w:val="single"/>
    </w:rPr>
  </w:style>
  <w:style w:type="character" w:customStyle="1" w:styleId="UnresolvedMention1">
    <w:name w:val="Unresolved Mention1"/>
    <w:basedOn w:val="DefaultParagraphFont"/>
    <w:uiPriority w:val="99"/>
    <w:semiHidden/>
    <w:unhideWhenUsed/>
    <w:rsid w:val="00E114AF"/>
    <w:rPr>
      <w:color w:val="808080"/>
      <w:shd w:val="clear" w:color="auto" w:fill="E6E6E6"/>
    </w:rPr>
  </w:style>
  <w:style w:type="character" w:styleId="PlaceholderText">
    <w:name w:val="Placeholder Text"/>
    <w:basedOn w:val="DefaultParagraphFont"/>
    <w:uiPriority w:val="99"/>
    <w:semiHidden/>
    <w:rsid w:val="007D57D5"/>
    <w:rPr>
      <w:color w:val="808080"/>
    </w:rPr>
  </w:style>
  <w:style w:type="paragraph" w:styleId="ListParagraph">
    <w:name w:val="List Paragraph"/>
    <w:basedOn w:val="Normal"/>
    <w:uiPriority w:val="34"/>
    <w:qFormat/>
    <w:rsid w:val="00D93C6D"/>
    <w:pPr>
      <w:ind w:left="720"/>
      <w:contextualSpacing/>
    </w:pPr>
  </w:style>
  <w:style w:type="paragraph" w:styleId="BalloonText">
    <w:name w:val="Balloon Text"/>
    <w:basedOn w:val="Normal"/>
    <w:link w:val="BalloonTextChar"/>
    <w:uiPriority w:val="99"/>
    <w:semiHidden/>
    <w:unhideWhenUsed/>
    <w:rsid w:val="008A58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588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5</TotalTime>
  <Pages>2</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AMU ECEN</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ser, John C</dc:creator>
  <cp:keywords/>
  <dc:description/>
  <cp:lastModifiedBy>Paul Koola</cp:lastModifiedBy>
  <cp:revision>17</cp:revision>
  <dcterms:created xsi:type="dcterms:W3CDTF">2018-11-06T14:59:00Z</dcterms:created>
  <dcterms:modified xsi:type="dcterms:W3CDTF">2019-10-31T17:50:00Z</dcterms:modified>
</cp:coreProperties>
</file>